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édias</w:t>
      </w:r>
      <w:r>
        <w:t xml:space="preserve"> </w:t>
      </w:r>
      <w:r>
        <w:t xml:space="preserve">e</w:t>
      </w:r>
      <w:r>
        <w:t xml:space="preserve"> </w:t>
      </w:r>
      <w:r>
        <w:t xml:space="preserve">Desvios</w:t>
      </w:r>
      <w:r>
        <w:t xml:space="preserve"> </w:t>
      </w:r>
      <w:r>
        <w:t xml:space="preserve">padrões</w:t>
      </w:r>
    </w:p>
    <w:bookmarkStart w:id="25" w:name="procedimentos"/>
    <w:p>
      <w:pPr>
        <w:pStyle w:val="Heading2"/>
      </w:pPr>
      <w:r>
        <w:t xml:space="preserve">1 Procedimentos</w:t>
      </w:r>
    </w:p>
    <w:bookmarkStart w:id="20" w:name="médias"/>
    <w:p>
      <w:pPr>
        <w:pStyle w:val="Heading3"/>
      </w:pPr>
      <w:r>
        <w:t xml:space="preserve">1.1 Médias</w:t>
      </w:r>
    </w:p>
    <w:p>
      <w:pPr>
        <w:pStyle w:val="FirstParagraph"/>
      </w:pPr>
      <w:r>
        <w:t xml:space="preserve">Considerando que o estado do Pará foi dividido em quatro quadrantes, com um raster para cada quadrante para cada compartimento (AGB, BGB, DW, LITTER), após calcular a média e o desvio padrão para cada um dos quadrantes (repetindo a operação para cada um dos compartimentos), para se obter a média total para o estado, foi calculada a média ponderada, onde as médias dos quadrantes são multiplicada pelos número de observações (ou pesos) correspondente. A fórmula para a média total ponderada foi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édia Total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rPr>
                      <m:nor/>
                      <m:sty m:val="p"/>
                    </m:rPr>
                    <m:t>Médi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rPr>
                      <m:nor/>
                      <m:sty m:val="p"/>
                    </m:rPr>
                    <m:t>Médi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rPr>
                      <m:nor/>
                      <m:sty m:val="p"/>
                    </m:rPr>
                    <m:t>Médi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rPr>
                      <m:nor/>
                      <m:sty m:val="p"/>
                    </m:rPr>
                    <m:t>Média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nd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rPr>
                <m:nor/>
                <m:sty m:val="p"/>
              </m:rPr>
              <m:t>Médi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média da i-ésima parte,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observações da i-ésima parte.</w:t>
      </w:r>
    </w:p>
    <w:p>
      <w:pPr>
        <w:pStyle w:val="FirstParagraph"/>
      </w:pPr>
      <w:r>
        <w:t xml:space="preserve">Isso renderizará a fórmula e o texto explicativo como desejado.</w:t>
      </w:r>
    </w:p>
    <w:bookmarkEnd w:id="20"/>
    <w:bookmarkStart w:id="24" w:name="desvios-padrões"/>
    <w:p>
      <w:pPr>
        <w:pStyle w:val="Heading3"/>
      </w:pPr>
      <w:r>
        <w:t xml:space="preserve">1.2 Desvios padrões</w:t>
      </w:r>
    </w:p>
    <w:p>
      <w:pPr>
        <w:pStyle w:val="FirstParagraph"/>
      </w:pPr>
      <w:r>
        <w:t xml:space="preserve">Assim como para o cálculo das médias, para se calcular o desvio padrão total da amostra a partir dos desvios padrões de suas partes (quadrantes), foi necessário utilizar as variâncias dessas partes e o número de observações em cada parte.</w:t>
      </w:r>
    </w:p>
    <w:p>
      <w:pPr>
        <w:pStyle w:val="BodyText"/>
      </w:pPr>
      <w:r>
        <w:t xml:space="preserve">O desvio padrão total (</w:t>
      </w:r>
      <m:oMath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) da amostra para cada compartimento pode ser calculado seguindo os passos:</w:t>
      </w:r>
    </w:p>
    <w:bookmarkStart w:id="21" w:name="X46edbc843d5cf8674f9bd526276621c62b53add"/>
    <w:p>
      <w:pPr>
        <w:pStyle w:val="Heading4"/>
      </w:pPr>
      <w:r>
        <w:t xml:space="preserve">1.2.1 Passo 1: Calcular as variâncias de cada parte</w:t>
      </w:r>
    </w:p>
    <w:p>
      <w:pPr>
        <w:pStyle w:val="FirstParagraph"/>
      </w:pPr>
      <w:r>
        <w:t xml:space="preserve">A variância de cada parte é o quadrado do desvio padrão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s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  <m:r>
            <m:t> </m:t>
          </m:r>
          <m:sSubSup>
            <m:e>
              <m:r>
                <m:t>σ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s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  <m:r>
            <m:t> </m:t>
          </m:r>
          <m:sSubSup>
            <m:e>
              <m:r>
                <m:t>σ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s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  <m:r>
            <m:t> </m:t>
          </m:r>
          <m:sSubSup>
            <m:e>
              <m:r>
                <m:t>σ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s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bookmarkEnd w:id="21"/>
    <w:bookmarkStart w:id="22" w:name="X491afe8f28fcac5447200ce9b3a4e44c9aeb566"/>
    <w:p>
      <w:pPr>
        <w:pStyle w:val="Heading4"/>
      </w:pPr>
      <w:r>
        <w:t xml:space="preserve">1.2.2 Passo 2: Calcular a variância total ponderada</w:t>
      </w:r>
    </w:p>
    <w:p>
      <w:pPr>
        <w:pStyle w:val="FirstParagraph"/>
      </w:pPr>
      <w:r>
        <w:t xml:space="preserve">A variância total ponderada é calculada considerando a soma das variâncias ponderadas pelo número de observações em cada parte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σ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σ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i</m:t>
              </m:r>
            </m:den>
          </m:f>
        </m:oMath>
      </m:oMathPara>
    </w:p>
    <w:bookmarkEnd w:id="22"/>
    <w:bookmarkStart w:id="23" w:name="passo-3-calcular-o-desvio-padrão-total"/>
    <w:p>
      <w:pPr>
        <w:pStyle w:val="Heading4"/>
      </w:pPr>
      <w:r>
        <w:t xml:space="preserve">1.2.3 Passo 3: Calcular o desvio padrão total</w:t>
      </w:r>
    </w:p>
    <w:p>
      <w:pPr>
        <w:pStyle w:val="FirstParagraph"/>
      </w:pPr>
      <w:r>
        <w:t xml:space="preserve">O desvio padrão total é a raiz quadrada da variância tot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bSup>
                <m:e>
                  <m:r>
                    <m:t>σ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bookmarkEnd w:id="23"/>
    <w:bookmarkEnd w:id="24"/>
    <w:bookmarkEnd w:id="25"/>
    <w:bookmarkStart w:id="34" w:name="resultados"/>
    <w:p>
      <w:pPr>
        <w:pStyle w:val="Heading2"/>
      </w:pPr>
      <w:r>
        <w:t xml:space="preserve">2 Resultados</w:t>
      </w:r>
    </w:p>
    <w:bookmarkStart w:id="26" w:name="médias---agb"/>
    <w:p>
      <w:pPr>
        <w:pStyle w:val="Heading3"/>
      </w:pPr>
      <w:r>
        <w:t xml:space="preserve">2.1 Médias - AG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"/>
        <w:gridCol w:w="120"/>
        <w:gridCol w:w="291"/>
        <w:gridCol w:w="251"/>
        <w:gridCol w:w="371"/>
        <w:gridCol w:w="331"/>
        <w:gridCol w:w="361"/>
        <w:gridCol w:w="432"/>
        <w:gridCol w:w="552"/>
        <w:gridCol w:w="211"/>
        <w:gridCol w:w="180"/>
        <w:gridCol w:w="180"/>
        <w:gridCol w:w="140"/>
        <w:gridCol w:w="211"/>
        <w:gridCol w:w="442"/>
        <w:gridCol w:w="231"/>
        <w:gridCol w:w="301"/>
        <w:gridCol w:w="180"/>
        <w:gridCol w:w="291"/>
        <w:gridCol w:w="321"/>
        <w:gridCol w:w="130"/>
        <w:gridCol w:w="231"/>
        <w:gridCol w:w="402"/>
        <w:gridCol w:w="442"/>
        <w:gridCol w:w="512"/>
        <w:gridCol w:w="241"/>
        <w:gridCol w:w="4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i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 d’água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Aluv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Pioneira com influência fluvial e/ou lacust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cuária (pastage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Par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Secund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mento/Reflorestam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uênci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úgio Vegetacional Mont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úgio Vegetacional Submont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opecu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pre Verde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Aluv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ores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21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59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2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18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08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76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44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22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37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4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42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15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46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3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76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90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45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7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0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4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42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32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20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96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8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1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91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7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3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11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46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42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8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31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5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33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22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73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7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2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60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27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78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14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20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93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7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08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50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96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69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20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6"/>
    <w:bookmarkStart w:id="27" w:name="médias---bgb"/>
    <w:p>
      <w:pPr>
        <w:pStyle w:val="Heading3"/>
      </w:pPr>
      <w:r>
        <w:t xml:space="preserve">2.2 Médias - BG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"/>
        <w:gridCol w:w="120"/>
        <w:gridCol w:w="291"/>
        <w:gridCol w:w="251"/>
        <w:gridCol w:w="371"/>
        <w:gridCol w:w="331"/>
        <w:gridCol w:w="361"/>
        <w:gridCol w:w="432"/>
        <w:gridCol w:w="552"/>
        <w:gridCol w:w="211"/>
        <w:gridCol w:w="180"/>
        <w:gridCol w:w="180"/>
        <w:gridCol w:w="140"/>
        <w:gridCol w:w="211"/>
        <w:gridCol w:w="442"/>
        <w:gridCol w:w="231"/>
        <w:gridCol w:w="301"/>
        <w:gridCol w:w="180"/>
        <w:gridCol w:w="291"/>
        <w:gridCol w:w="321"/>
        <w:gridCol w:w="130"/>
        <w:gridCol w:w="231"/>
        <w:gridCol w:w="402"/>
        <w:gridCol w:w="442"/>
        <w:gridCol w:w="512"/>
        <w:gridCol w:w="241"/>
        <w:gridCol w:w="4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i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 d’água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Aluv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Pioneira com influência fluvial e/ou lacust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cuária (pastage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Par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Secund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mento/Reflorestam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uênci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úgio Vegetacional Mont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úgio Vegetacional Submont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opecu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pre Verde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Aluv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ores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1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49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9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46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7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0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87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78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95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0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4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41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9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93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73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81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44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16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1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4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4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19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29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15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0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9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3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88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7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30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2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08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25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0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9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30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40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14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45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9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7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29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52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7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283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4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0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16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1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0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4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20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7"/>
    <w:bookmarkStart w:id="28" w:name="médias---dw"/>
    <w:p>
      <w:pPr>
        <w:pStyle w:val="Heading3"/>
      </w:pPr>
      <w:r>
        <w:t xml:space="preserve">2.3 Médias - D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2"/>
        <w:gridCol w:w="130"/>
        <w:gridCol w:w="315"/>
        <w:gridCol w:w="272"/>
        <w:gridCol w:w="403"/>
        <w:gridCol w:w="359"/>
        <w:gridCol w:w="392"/>
        <w:gridCol w:w="468"/>
        <w:gridCol w:w="599"/>
        <w:gridCol w:w="228"/>
        <w:gridCol w:w="196"/>
        <w:gridCol w:w="196"/>
        <w:gridCol w:w="152"/>
        <w:gridCol w:w="228"/>
        <w:gridCol w:w="479"/>
        <w:gridCol w:w="250"/>
        <w:gridCol w:w="326"/>
        <w:gridCol w:w="196"/>
        <w:gridCol w:w="141"/>
        <w:gridCol w:w="250"/>
        <w:gridCol w:w="435"/>
        <w:gridCol w:w="479"/>
        <w:gridCol w:w="555"/>
        <w:gridCol w:w="261"/>
        <w:gridCol w:w="4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i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 d’água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Aluv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Pioneira com influência fluvial e/ou lacust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cuária (pastage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Par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Secund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mento/Reflorestam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uênci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opecu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pre Verde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Aluv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ores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43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8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4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8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1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02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94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77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15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83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1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9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65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8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6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89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61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0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77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2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5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7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21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96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1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78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7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1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5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0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91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68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4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06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4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84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20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92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63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22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32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67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73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8"/>
    <w:bookmarkStart w:id="29" w:name="médias---litter"/>
    <w:p>
      <w:pPr>
        <w:pStyle w:val="Heading3"/>
      </w:pPr>
      <w:r>
        <w:t xml:space="preserve">2.4 Médias - LIT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"/>
        <w:gridCol w:w="120"/>
        <w:gridCol w:w="291"/>
        <w:gridCol w:w="251"/>
        <w:gridCol w:w="371"/>
        <w:gridCol w:w="331"/>
        <w:gridCol w:w="361"/>
        <w:gridCol w:w="432"/>
        <w:gridCol w:w="552"/>
        <w:gridCol w:w="211"/>
        <w:gridCol w:w="180"/>
        <w:gridCol w:w="180"/>
        <w:gridCol w:w="140"/>
        <w:gridCol w:w="211"/>
        <w:gridCol w:w="442"/>
        <w:gridCol w:w="231"/>
        <w:gridCol w:w="301"/>
        <w:gridCol w:w="180"/>
        <w:gridCol w:w="291"/>
        <w:gridCol w:w="321"/>
        <w:gridCol w:w="130"/>
        <w:gridCol w:w="231"/>
        <w:gridCol w:w="402"/>
        <w:gridCol w:w="442"/>
        <w:gridCol w:w="512"/>
        <w:gridCol w:w="241"/>
        <w:gridCol w:w="4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i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 d’água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Aluv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Pioneira com influência fluvial e/ou lacust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cuária (pastage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Par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Secund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mento/Reflorestam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uênci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úgio Vegetacional Mont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úgio Vegetacional Submont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opecu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pre Verde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Aluv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ores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4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8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3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53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78.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2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4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5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3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5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50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22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95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2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0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6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9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0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9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5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4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1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5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8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6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1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22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796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91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4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2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96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9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2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8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2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3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0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7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6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8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4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6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6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9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32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4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99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2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9"/>
    <w:bookmarkStart w:id="30" w:name="desvio-padrão---agb"/>
    <w:p>
      <w:pPr>
        <w:pStyle w:val="Heading3"/>
      </w:pPr>
      <w:r>
        <w:t xml:space="preserve">2.5 Desvio padrão - AG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"/>
        <w:gridCol w:w="120"/>
        <w:gridCol w:w="291"/>
        <w:gridCol w:w="251"/>
        <w:gridCol w:w="371"/>
        <w:gridCol w:w="331"/>
        <w:gridCol w:w="361"/>
        <w:gridCol w:w="432"/>
        <w:gridCol w:w="552"/>
        <w:gridCol w:w="211"/>
        <w:gridCol w:w="180"/>
        <w:gridCol w:w="180"/>
        <w:gridCol w:w="140"/>
        <w:gridCol w:w="211"/>
        <w:gridCol w:w="442"/>
        <w:gridCol w:w="231"/>
        <w:gridCol w:w="301"/>
        <w:gridCol w:w="180"/>
        <w:gridCol w:w="291"/>
        <w:gridCol w:w="321"/>
        <w:gridCol w:w="130"/>
        <w:gridCol w:w="231"/>
        <w:gridCol w:w="402"/>
        <w:gridCol w:w="442"/>
        <w:gridCol w:w="512"/>
        <w:gridCol w:w="241"/>
        <w:gridCol w:w="4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i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 d’água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Aluv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Pioneira com influência fluvial e/ou lacust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cuária (pastage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Par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Secund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mento/Reflorestam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uênci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úgio Vegetacional Mont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úgio Vegetacional Submont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opecu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pre Verde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Aluv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ores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1.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0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3.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4.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7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1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62.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1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5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47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2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81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3.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3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2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6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.6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.65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7.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8.7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8.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3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6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2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25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7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8.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9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4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5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7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7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1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0.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8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8.7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89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88.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8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3.4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83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9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30.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3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47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9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48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30"/>
    <w:bookmarkStart w:id="31" w:name="desvio-padrão---bgb"/>
    <w:p>
      <w:pPr>
        <w:pStyle w:val="Heading3"/>
      </w:pPr>
      <w:r>
        <w:t xml:space="preserve">2.6 Desvio padrão - BG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"/>
        <w:gridCol w:w="120"/>
        <w:gridCol w:w="291"/>
        <w:gridCol w:w="251"/>
        <w:gridCol w:w="371"/>
        <w:gridCol w:w="331"/>
        <w:gridCol w:w="361"/>
        <w:gridCol w:w="432"/>
        <w:gridCol w:w="552"/>
        <w:gridCol w:w="211"/>
        <w:gridCol w:w="180"/>
        <w:gridCol w:w="180"/>
        <w:gridCol w:w="140"/>
        <w:gridCol w:w="211"/>
        <w:gridCol w:w="442"/>
        <w:gridCol w:w="231"/>
        <w:gridCol w:w="301"/>
        <w:gridCol w:w="180"/>
        <w:gridCol w:w="291"/>
        <w:gridCol w:w="321"/>
        <w:gridCol w:w="130"/>
        <w:gridCol w:w="231"/>
        <w:gridCol w:w="402"/>
        <w:gridCol w:w="442"/>
        <w:gridCol w:w="512"/>
        <w:gridCol w:w="241"/>
        <w:gridCol w:w="4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i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 d’água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Aluv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Pioneira com influência fluvial e/ou lacust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cuária (pastage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Par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Secund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mento/Reflorestam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uênci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úgio Vegetacional Mont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úgio Vegetacional Submont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opecu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pre Verde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Aluv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ores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.7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4.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.9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.2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7.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3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8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45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6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.4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34.1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4.9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97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.16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4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97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8.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5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.5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8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75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76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7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2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9.7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.4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77.8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17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59.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.8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.1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5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47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7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91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5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3.1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.5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89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7.11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8.6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9.8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.0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5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17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49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31"/>
    <w:bookmarkStart w:id="32" w:name="desvio-padrão---dw"/>
    <w:p>
      <w:pPr>
        <w:pStyle w:val="Heading3"/>
      </w:pPr>
      <w:r>
        <w:t xml:space="preserve">2.7 Desvio padrão - D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2"/>
        <w:gridCol w:w="130"/>
        <w:gridCol w:w="315"/>
        <w:gridCol w:w="272"/>
        <w:gridCol w:w="403"/>
        <w:gridCol w:w="359"/>
        <w:gridCol w:w="392"/>
        <w:gridCol w:w="468"/>
        <w:gridCol w:w="599"/>
        <w:gridCol w:w="228"/>
        <w:gridCol w:w="196"/>
        <w:gridCol w:w="196"/>
        <w:gridCol w:w="152"/>
        <w:gridCol w:w="228"/>
        <w:gridCol w:w="479"/>
        <w:gridCol w:w="250"/>
        <w:gridCol w:w="326"/>
        <w:gridCol w:w="196"/>
        <w:gridCol w:w="141"/>
        <w:gridCol w:w="250"/>
        <w:gridCol w:w="435"/>
        <w:gridCol w:w="479"/>
        <w:gridCol w:w="555"/>
        <w:gridCol w:w="261"/>
        <w:gridCol w:w="4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i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 d’água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Aluv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Pioneira com influência fluvial e/ou lacust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cuária (pastage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Par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Secund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mento/Reflorestam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uênci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opecu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pre Verde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Aluv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ores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.8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.9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0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17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0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1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8.7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48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1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.5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97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.65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4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4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1.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7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.8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34.2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8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76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7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2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.5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3.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.3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0.3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.6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17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1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6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48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7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91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1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5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2.2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7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7.01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8.2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8.3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.0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5.6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17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50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32"/>
    <w:bookmarkStart w:id="33" w:name="desvio-padrão---litter"/>
    <w:p>
      <w:pPr>
        <w:pStyle w:val="Heading3"/>
      </w:pPr>
      <w:r>
        <w:t xml:space="preserve">2.8 Desvio padrão - LIT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"/>
        <w:gridCol w:w="122"/>
        <w:gridCol w:w="296"/>
        <w:gridCol w:w="255"/>
        <w:gridCol w:w="378"/>
        <w:gridCol w:w="337"/>
        <w:gridCol w:w="368"/>
        <w:gridCol w:w="440"/>
        <w:gridCol w:w="562"/>
        <w:gridCol w:w="214"/>
        <w:gridCol w:w="184"/>
        <w:gridCol w:w="184"/>
        <w:gridCol w:w="214"/>
        <w:gridCol w:w="450"/>
        <w:gridCol w:w="235"/>
        <w:gridCol w:w="306"/>
        <w:gridCol w:w="184"/>
        <w:gridCol w:w="296"/>
        <w:gridCol w:w="327"/>
        <w:gridCol w:w="133"/>
        <w:gridCol w:w="235"/>
        <w:gridCol w:w="409"/>
        <w:gridCol w:w="450"/>
        <w:gridCol w:w="521"/>
        <w:gridCol w:w="245"/>
        <w:gridCol w:w="41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i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 d’água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Aluv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Dens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Pioneira com influência fluvial e/ou lacust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cuária (pastage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Secund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Ombrófila Aberta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Arboriz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mento/Reflorestam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uênci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úgio Vegetacional Mont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úgio Vegetacional Submont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opecuá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mpinarana Florest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Sub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pre Verde das Terras Bai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ana Gramíneo-Lenh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Estacional Semidecidual Aluv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ores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6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.3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4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5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54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5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26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46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2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64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83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2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84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89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6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8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5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74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5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.2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67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0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2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01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90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28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8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3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2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0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31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7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1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6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0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56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2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7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2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37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28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9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2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.41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382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37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1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édias e Desvios padrões</dc:title>
  <dc:creator/>
  <cp:keywords/>
  <dcterms:created xsi:type="dcterms:W3CDTF">2024-09-03T20:08:12Z</dcterms:created>
  <dcterms:modified xsi:type="dcterms:W3CDTF">2024-09-03T20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